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60F9" w14:textId="03C5EB67" w:rsidR="00655BAF" w:rsidRPr="00655BAF" w:rsidRDefault="00655BAF" w:rsidP="00655BAF">
      <w:pPr>
        <w:spacing w:after="0"/>
        <w:jc w:val="both"/>
      </w:pPr>
      <w:r w:rsidRPr="00655BAF">
        <w:t>Marius Pascal Gontran</w:t>
      </w:r>
    </w:p>
    <w:p w14:paraId="08CB7D39" w14:textId="0AD457F0" w:rsidR="00655BAF" w:rsidRDefault="00655BAF" w:rsidP="00655BAF">
      <w:pPr>
        <w:spacing w:after="0"/>
        <w:jc w:val="both"/>
      </w:pPr>
      <w:r>
        <w:t>S3916522@student.rmit.edu.au</w:t>
      </w:r>
    </w:p>
    <w:p w14:paraId="7A64956F" w14:textId="7FC5B74F" w:rsidR="00655BAF" w:rsidRDefault="00655BAF" w:rsidP="00655BAF">
      <w:pPr>
        <w:spacing w:after="0"/>
        <w:jc w:val="both"/>
      </w:pPr>
    </w:p>
    <w:p w14:paraId="5F1658CB" w14:textId="30E3B3A2" w:rsidR="00655BAF" w:rsidRDefault="00655BAF" w:rsidP="00655BAF">
      <w:pPr>
        <w:spacing w:after="0"/>
        <w:jc w:val="both"/>
        <w:rPr>
          <w:b/>
          <w:bCs/>
        </w:rPr>
      </w:pPr>
      <w:r>
        <w:rPr>
          <w:b/>
          <w:bCs/>
        </w:rPr>
        <w:t>Background &amp; Passion in IT:</w:t>
      </w:r>
    </w:p>
    <w:p w14:paraId="23C3D881" w14:textId="626DCAE5" w:rsidR="00655BAF" w:rsidRPr="00655BAF" w:rsidRDefault="00655BAF" w:rsidP="00655BAF">
      <w:pPr>
        <w:spacing w:after="0"/>
        <w:jc w:val="both"/>
      </w:pPr>
      <w:r w:rsidRPr="00655BAF">
        <w:t xml:space="preserve">I have lived in Melbourne for 11 years after migrating from Mauritius. My experience working in the supply chain for a large national retailer has given me a strong knowledge of the transport and logistics industry. </w:t>
      </w:r>
      <w:r>
        <w:t>As I have been around computers since a young age, my main interest in IT is enhancing my problem-solving skills with new technology and technical skills.</w:t>
      </w:r>
    </w:p>
    <w:p w14:paraId="1B49525D" w14:textId="77777777" w:rsidR="00655BAF" w:rsidRDefault="00655BAF" w:rsidP="00655BAF">
      <w:pPr>
        <w:spacing w:after="0"/>
        <w:jc w:val="both"/>
      </w:pPr>
    </w:p>
    <w:p w14:paraId="633E1A18" w14:textId="607BF783" w:rsidR="00655BAF" w:rsidRDefault="00655BAF" w:rsidP="00655BAF">
      <w:pPr>
        <w:spacing w:after="0"/>
        <w:jc w:val="both"/>
      </w:pPr>
    </w:p>
    <w:p w14:paraId="320A3178" w14:textId="77777777" w:rsidR="00655BAF" w:rsidRDefault="00655BAF" w:rsidP="00655BAF">
      <w:pPr>
        <w:spacing w:after="0"/>
        <w:jc w:val="both"/>
        <w:rPr>
          <w:b/>
          <w:bCs/>
        </w:rPr>
      </w:pPr>
      <w:r w:rsidRPr="00655BAF">
        <w:rPr>
          <w:b/>
          <w:bCs/>
        </w:rPr>
        <w:t>What are you good at / What you’re interested in?</w:t>
      </w:r>
    </w:p>
    <w:p w14:paraId="0B1898DA" w14:textId="19CEEA96" w:rsidR="00655BAF" w:rsidRPr="00655BAF" w:rsidRDefault="00655BAF" w:rsidP="00655BAF">
      <w:pPr>
        <w:spacing w:after="0"/>
        <w:jc w:val="both"/>
      </w:pPr>
      <w:r w:rsidRPr="00655BAF">
        <w:t xml:space="preserve">As I have completed a few subjects as part of my Bachelor </w:t>
      </w:r>
      <w:proofErr w:type="gramStart"/>
      <w:r w:rsidRPr="00655BAF">
        <w:t>of  IT</w:t>
      </w:r>
      <w:proofErr w:type="gramEnd"/>
      <w:r w:rsidRPr="00655BAF">
        <w:t>, I have some exposure to different programming languages such as Python, Java, HTML, CSS and PHP. I’ve also learned the usability basics in User Centred Design, which aligns well with my passion for User Interface design.</w:t>
      </w:r>
    </w:p>
    <w:p w14:paraId="421C74EE" w14:textId="58BEAD65" w:rsidR="00655BAF" w:rsidRDefault="00655BAF" w:rsidP="00655BAF">
      <w:pPr>
        <w:spacing w:after="0"/>
        <w:jc w:val="both"/>
      </w:pPr>
    </w:p>
    <w:p w14:paraId="17B2DD90" w14:textId="4A5D77DD" w:rsidR="00655BAF" w:rsidRDefault="00655BAF" w:rsidP="00655BAF">
      <w:pPr>
        <w:spacing w:after="0"/>
        <w:jc w:val="both"/>
        <w:rPr>
          <w:b/>
          <w:bCs/>
        </w:rPr>
      </w:pPr>
      <w:r w:rsidRPr="00655BAF">
        <w:rPr>
          <w:b/>
          <w:bCs/>
        </w:rPr>
        <w:t xml:space="preserve">What are your </w:t>
      </w:r>
      <w:proofErr w:type="gramStart"/>
      <w:r w:rsidRPr="00655BAF">
        <w:rPr>
          <w:b/>
          <w:bCs/>
        </w:rPr>
        <w:t>weak-point</w:t>
      </w:r>
      <w:proofErr w:type="gramEnd"/>
      <w:r w:rsidRPr="00655BAF">
        <w:rPr>
          <w:b/>
          <w:bCs/>
        </w:rPr>
        <w:t xml:space="preserve"> in the context of the project?</w:t>
      </w:r>
    </w:p>
    <w:p w14:paraId="7ECC2316" w14:textId="253747EF" w:rsidR="00655BAF" w:rsidRPr="00655BAF" w:rsidRDefault="00655BAF" w:rsidP="00655BAF">
      <w:pPr>
        <w:spacing w:after="0"/>
        <w:jc w:val="both"/>
      </w:pPr>
      <w:r w:rsidRPr="00655BAF">
        <w:t>The lack of experience with IT projects and work will mean a steeper learning curve with the technology and processes</w:t>
      </w:r>
      <w:r>
        <w:t xml:space="preserve"> required to complete this project successfully</w:t>
      </w:r>
      <w:r w:rsidRPr="00655BAF">
        <w:t xml:space="preserve">. </w:t>
      </w:r>
      <w:r>
        <w:t xml:space="preserve">While I have </w:t>
      </w:r>
    </w:p>
    <w:p w14:paraId="3BEACC66" w14:textId="77777777" w:rsidR="00655BAF" w:rsidRPr="00655BAF" w:rsidRDefault="00655BAF" w:rsidP="00655BAF">
      <w:pPr>
        <w:spacing w:after="0"/>
        <w:jc w:val="both"/>
        <w:rPr>
          <w:b/>
          <w:bCs/>
        </w:rPr>
      </w:pPr>
    </w:p>
    <w:p w14:paraId="30784AC4" w14:textId="0ED6C27D" w:rsidR="00655BAF" w:rsidRDefault="00655BAF" w:rsidP="00655BAF">
      <w:pPr>
        <w:jc w:val="both"/>
        <w:rPr>
          <w:b/>
          <w:bCs/>
        </w:rPr>
      </w:pPr>
      <w:r w:rsidRPr="00655BAF">
        <w:rPr>
          <w:b/>
          <w:bCs/>
        </w:rPr>
        <w:t>What role do you see yourself mainly playing in the team?</w:t>
      </w:r>
    </w:p>
    <w:p w14:paraId="5FEFDB66" w14:textId="6D303D9B" w:rsidR="00655BAF" w:rsidRPr="00655BAF" w:rsidRDefault="00655BAF" w:rsidP="00655BAF">
      <w:pPr>
        <w:jc w:val="both"/>
      </w:pPr>
      <w:r>
        <w:t>With my</w:t>
      </w:r>
      <w:r w:rsidRPr="00655BAF">
        <w:t xml:space="preserve"> work experience leading </w:t>
      </w:r>
      <w:r>
        <w:t>and</w:t>
      </w:r>
      <w:r w:rsidRPr="00655BAF">
        <w:t xml:space="preserve"> coordinating team</w:t>
      </w:r>
      <w:r>
        <w:t>s,</w:t>
      </w:r>
      <w:r w:rsidRPr="00655BAF">
        <w:t xml:space="preserve"> I can support the team with my leadership skills</w:t>
      </w:r>
      <w:r>
        <w:t xml:space="preserve"> while also learning to develop my designing and programming skills further.</w:t>
      </w:r>
    </w:p>
    <w:sectPr w:rsidR="00655BAF" w:rsidRPr="00655B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NzYxNDAzNDIxtjRR0lEKTi0uzszPAykwrAUA1WOnaiwAAAA="/>
  </w:docVars>
  <w:rsids>
    <w:rsidRoot w:val="00655BAF"/>
    <w:rsid w:val="00016DEE"/>
    <w:rsid w:val="00655B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C01ED"/>
  <w15:chartTrackingRefBased/>
  <w15:docId w15:val="{D196A31B-AD39-4E88-917B-F7843C65A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19430">
      <w:bodyDiv w:val="1"/>
      <w:marLeft w:val="0"/>
      <w:marRight w:val="0"/>
      <w:marTop w:val="0"/>
      <w:marBottom w:val="0"/>
      <w:divBdr>
        <w:top w:val="none" w:sz="0" w:space="0" w:color="auto"/>
        <w:left w:val="none" w:sz="0" w:space="0" w:color="auto"/>
        <w:bottom w:val="none" w:sz="0" w:space="0" w:color="auto"/>
        <w:right w:val="none" w:sz="0" w:space="0" w:color="auto"/>
      </w:divBdr>
    </w:div>
    <w:div w:id="1034186412">
      <w:bodyDiv w:val="1"/>
      <w:marLeft w:val="0"/>
      <w:marRight w:val="0"/>
      <w:marTop w:val="0"/>
      <w:marBottom w:val="0"/>
      <w:divBdr>
        <w:top w:val="none" w:sz="0" w:space="0" w:color="auto"/>
        <w:left w:val="none" w:sz="0" w:space="0" w:color="auto"/>
        <w:bottom w:val="none" w:sz="0" w:space="0" w:color="auto"/>
        <w:right w:val="none" w:sz="0" w:space="0" w:color="auto"/>
      </w:divBdr>
    </w:div>
    <w:div w:id="171423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1</Pages>
  <Words>189</Words>
  <Characters>1078</Characters>
  <Application>Microsoft Office Word</Application>
  <DocSecurity>0</DocSecurity>
  <Lines>8</Lines>
  <Paragraphs>2</Paragraphs>
  <ScaleCrop>false</ScaleCrop>
  <Company/>
  <LinksUpToDate>false</LinksUpToDate>
  <CharactersWithSpaces>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us Gontran</dc:creator>
  <cp:keywords/>
  <dc:description/>
  <cp:lastModifiedBy>Marius Gontran</cp:lastModifiedBy>
  <cp:revision>1</cp:revision>
  <dcterms:created xsi:type="dcterms:W3CDTF">2022-09-11T12:36:00Z</dcterms:created>
  <dcterms:modified xsi:type="dcterms:W3CDTF">2022-09-11T13:51:00Z</dcterms:modified>
</cp:coreProperties>
</file>